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EBF661" w14:textId="67F1D2A3" w:rsidR="00050295" w:rsidRDefault="00050295" w:rsidP="00050295">
      <w:pPr>
        <w:rPr>
          <w:color w:val="FF0000"/>
        </w:rPr>
      </w:pPr>
    </w:p>
    <w:p w14:paraId="4D5125DB" w14:textId="77777777" w:rsidR="004B3307" w:rsidRDefault="004B3307" w:rsidP="00050295">
      <w:pPr>
        <w:rPr>
          <w:color w:val="FF0000"/>
        </w:rPr>
      </w:pPr>
    </w:p>
    <w:p w14:paraId="78EE744D" w14:textId="77777777" w:rsidR="004B3307" w:rsidRDefault="004B3307" w:rsidP="00050295">
      <w:pPr>
        <w:rPr>
          <w:color w:val="FF0000"/>
        </w:rPr>
      </w:pPr>
    </w:p>
    <w:p w14:paraId="23E0944E" w14:textId="4298C9B9" w:rsidR="004B3307" w:rsidRDefault="000044DD" w:rsidP="000044DD">
      <w:r w:rsidRPr="000044DD">
        <w:t>1</w:t>
      </w:r>
      <w:r w:rsidR="00403370">
        <w:t>5</w:t>
      </w:r>
      <w:r w:rsidRPr="000044DD">
        <w:t>. september 2024</w:t>
      </w:r>
    </w:p>
    <w:p w14:paraId="5CDF810A" w14:textId="77777777" w:rsidR="00DF574C" w:rsidRDefault="00DF574C" w:rsidP="000044DD"/>
    <w:p w14:paraId="4F3FBD79" w14:textId="77777777" w:rsidR="000044DD" w:rsidRDefault="000044DD" w:rsidP="000044DD"/>
    <w:p w14:paraId="5C313607" w14:textId="4D729E00" w:rsidR="000044DD" w:rsidRPr="00112626" w:rsidRDefault="00112626" w:rsidP="00112626">
      <w:pPr>
        <w:jc w:val="center"/>
        <w:rPr>
          <w:b/>
          <w:bCs/>
          <w:sz w:val="28"/>
          <w:szCs w:val="28"/>
        </w:rPr>
      </w:pPr>
      <w:r w:rsidRPr="00112626">
        <w:rPr>
          <w:b/>
          <w:bCs/>
          <w:sz w:val="28"/>
          <w:szCs w:val="28"/>
        </w:rPr>
        <w:t>V a b i l o</w:t>
      </w:r>
    </w:p>
    <w:p w14:paraId="00859883" w14:textId="77777777" w:rsidR="000044DD" w:rsidRPr="000044DD" w:rsidRDefault="000044DD" w:rsidP="000044DD">
      <w:pPr>
        <w:rPr>
          <w:sz w:val="28"/>
          <w:szCs w:val="28"/>
        </w:rPr>
      </w:pPr>
    </w:p>
    <w:p w14:paraId="32A88C73" w14:textId="236C927B" w:rsidR="000044DD" w:rsidRDefault="000044DD" w:rsidP="000044DD">
      <w:pPr>
        <w:jc w:val="center"/>
        <w:rPr>
          <w:b/>
          <w:bCs/>
          <w:sz w:val="28"/>
          <w:szCs w:val="28"/>
        </w:rPr>
      </w:pPr>
      <w:r w:rsidRPr="000044DD">
        <w:rPr>
          <w:b/>
          <w:bCs/>
          <w:sz w:val="28"/>
          <w:szCs w:val="28"/>
        </w:rPr>
        <w:t>na okroglo mizo</w:t>
      </w:r>
      <w:r w:rsidR="00C73186">
        <w:rPr>
          <w:b/>
          <w:bCs/>
          <w:sz w:val="28"/>
          <w:szCs w:val="28"/>
        </w:rPr>
        <w:t xml:space="preserve"> z Matjažem Hanom, ministrom za gospodarstvo</w:t>
      </w:r>
      <w:r w:rsidR="00C41D0E">
        <w:rPr>
          <w:b/>
          <w:bCs/>
          <w:sz w:val="28"/>
          <w:szCs w:val="28"/>
        </w:rPr>
        <w:t xml:space="preserve">, turizem </w:t>
      </w:r>
      <w:r w:rsidR="00C73186">
        <w:rPr>
          <w:b/>
          <w:bCs/>
          <w:sz w:val="28"/>
          <w:szCs w:val="28"/>
        </w:rPr>
        <w:t xml:space="preserve"> in šport</w:t>
      </w:r>
      <w:r w:rsidR="00C41D0E">
        <w:rPr>
          <w:b/>
          <w:bCs/>
          <w:sz w:val="28"/>
          <w:szCs w:val="28"/>
        </w:rPr>
        <w:t>.</w:t>
      </w:r>
    </w:p>
    <w:p w14:paraId="57DFE86A" w14:textId="27C4578F" w:rsidR="00112626" w:rsidRPr="00112626" w:rsidRDefault="00112626" w:rsidP="00112626">
      <w:pPr>
        <w:jc w:val="center"/>
        <w:rPr>
          <w:sz w:val="28"/>
          <w:szCs w:val="28"/>
        </w:rPr>
      </w:pPr>
      <w:r w:rsidRPr="00112626">
        <w:rPr>
          <w:sz w:val="28"/>
          <w:szCs w:val="28"/>
        </w:rPr>
        <w:t>z naslovom</w:t>
      </w:r>
    </w:p>
    <w:p w14:paraId="20670FDE" w14:textId="77777777" w:rsidR="000044DD" w:rsidRPr="000044DD" w:rsidRDefault="000044DD" w:rsidP="000044DD">
      <w:pPr>
        <w:jc w:val="center"/>
        <w:rPr>
          <w:b/>
          <w:bCs/>
          <w:sz w:val="24"/>
          <w:szCs w:val="24"/>
        </w:rPr>
      </w:pPr>
    </w:p>
    <w:p w14:paraId="776A8D35" w14:textId="746789E6" w:rsidR="000044DD" w:rsidRPr="000044DD" w:rsidRDefault="00112626" w:rsidP="000044D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»</w:t>
      </w:r>
      <w:r w:rsidR="000044DD" w:rsidRPr="000044DD">
        <w:rPr>
          <w:b/>
          <w:bCs/>
          <w:sz w:val="24"/>
          <w:szCs w:val="24"/>
        </w:rPr>
        <w:t>Možnosti  razvoja gospodarstva in turizma na goriškem</w:t>
      </w:r>
      <w:r>
        <w:rPr>
          <w:b/>
          <w:bCs/>
          <w:sz w:val="24"/>
          <w:szCs w:val="24"/>
        </w:rPr>
        <w:t>«</w:t>
      </w:r>
      <w:r w:rsidR="00063638">
        <w:rPr>
          <w:b/>
          <w:bCs/>
          <w:sz w:val="24"/>
          <w:szCs w:val="24"/>
        </w:rPr>
        <w:t>,</w:t>
      </w:r>
    </w:p>
    <w:p w14:paraId="3D108FA1" w14:textId="30EF4954" w:rsidR="000044DD" w:rsidRDefault="000044DD" w:rsidP="000044DD">
      <w:pPr>
        <w:jc w:val="center"/>
        <w:rPr>
          <w:b/>
          <w:bCs/>
          <w:sz w:val="24"/>
          <w:szCs w:val="24"/>
        </w:rPr>
      </w:pPr>
      <w:r w:rsidRPr="000044DD">
        <w:rPr>
          <w:b/>
          <w:bCs/>
          <w:sz w:val="24"/>
          <w:szCs w:val="24"/>
        </w:rPr>
        <w:t xml:space="preserve">ki bo </w:t>
      </w:r>
      <w:r w:rsidR="00A77D84">
        <w:rPr>
          <w:b/>
          <w:bCs/>
          <w:sz w:val="24"/>
          <w:szCs w:val="24"/>
        </w:rPr>
        <w:t xml:space="preserve"> v petek </w:t>
      </w:r>
      <w:r w:rsidRPr="000044DD">
        <w:rPr>
          <w:b/>
          <w:bCs/>
          <w:sz w:val="24"/>
          <w:szCs w:val="24"/>
        </w:rPr>
        <w:t xml:space="preserve">27. septembra 2024 </w:t>
      </w:r>
      <w:r w:rsidR="00A77D84">
        <w:rPr>
          <w:b/>
          <w:bCs/>
          <w:sz w:val="24"/>
          <w:szCs w:val="24"/>
        </w:rPr>
        <w:t>ob</w:t>
      </w:r>
      <w:r w:rsidRPr="000044DD">
        <w:rPr>
          <w:b/>
          <w:bCs/>
          <w:sz w:val="24"/>
          <w:szCs w:val="24"/>
        </w:rPr>
        <w:t xml:space="preserve"> 14.00 uro, v veliki dvorani Mestne občine Nova Gorica.</w:t>
      </w:r>
    </w:p>
    <w:p w14:paraId="7F6BF5CF" w14:textId="77777777" w:rsidR="003C6BD0" w:rsidRDefault="003C6BD0" w:rsidP="003C6BD0">
      <w:pPr>
        <w:jc w:val="left"/>
        <w:rPr>
          <w:b/>
          <w:bCs/>
          <w:sz w:val="24"/>
          <w:szCs w:val="24"/>
        </w:rPr>
      </w:pPr>
    </w:p>
    <w:p w14:paraId="65CABE12" w14:textId="77777777" w:rsidR="008861F3" w:rsidRDefault="008861F3" w:rsidP="000044DD">
      <w:pPr>
        <w:jc w:val="center"/>
        <w:rPr>
          <w:b/>
          <w:bCs/>
          <w:sz w:val="24"/>
          <w:szCs w:val="24"/>
        </w:rPr>
      </w:pPr>
    </w:p>
    <w:p w14:paraId="7C7B7A86" w14:textId="06CD2F15" w:rsidR="00C41D0E" w:rsidRDefault="00C41D0E" w:rsidP="008861F3">
      <w:pPr>
        <w:jc w:val="left"/>
        <w:rPr>
          <w:sz w:val="24"/>
          <w:szCs w:val="24"/>
        </w:rPr>
      </w:pPr>
      <w:r>
        <w:rPr>
          <w:sz w:val="24"/>
          <w:szCs w:val="24"/>
        </w:rPr>
        <w:t>Teme pogovora bodo:</w:t>
      </w:r>
    </w:p>
    <w:p w14:paraId="2F42A90F" w14:textId="6F042D26" w:rsidR="00C41D0E" w:rsidRDefault="00914B12" w:rsidP="00C41D0E">
      <w:pPr>
        <w:pStyle w:val="Odstavekseznama"/>
        <w:numPr>
          <w:ilvl w:val="0"/>
          <w:numId w:val="8"/>
        </w:numPr>
        <w:jc w:val="left"/>
        <w:rPr>
          <w:sz w:val="24"/>
          <w:szCs w:val="24"/>
        </w:rPr>
      </w:pPr>
      <w:r>
        <w:rPr>
          <w:sz w:val="24"/>
          <w:szCs w:val="24"/>
        </w:rPr>
        <w:t>m</w:t>
      </w:r>
      <w:r w:rsidR="00C41D0E">
        <w:rPr>
          <w:sz w:val="24"/>
          <w:szCs w:val="24"/>
        </w:rPr>
        <w:t>ožnosti razvoja  gospodarstv</w:t>
      </w:r>
      <w:r w:rsidR="009E7F6A">
        <w:rPr>
          <w:sz w:val="24"/>
          <w:szCs w:val="24"/>
        </w:rPr>
        <w:t>a</w:t>
      </w:r>
      <w:r w:rsidR="00C41D0E">
        <w:rPr>
          <w:sz w:val="24"/>
          <w:szCs w:val="24"/>
        </w:rPr>
        <w:t xml:space="preserve">, v povezavi z obmejno lego </w:t>
      </w:r>
    </w:p>
    <w:p w14:paraId="6A1A6B13" w14:textId="74C350E3" w:rsidR="00C41D0E" w:rsidRDefault="00914B12" w:rsidP="00C41D0E">
      <w:pPr>
        <w:pStyle w:val="Odstavekseznama"/>
        <w:numPr>
          <w:ilvl w:val="0"/>
          <w:numId w:val="8"/>
        </w:numPr>
        <w:jc w:val="left"/>
        <w:rPr>
          <w:sz w:val="24"/>
          <w:szCs w:val="24"/>
        </w:rPr>
      </w:pPr>
      <w:r>
        <w:rPr>
          <w:sz w:val="24"/>
          <w:szCs w:val="24"/>
        </w:rPr>
        <w:t>m</w:t>
      </w:r>
      <w:r w:rsidR="001D3183">
        <w:rPr>
          <w:sz w:val="24"/>
          <w:szCs w:val="24"/>
        </w:rPr>
        <w:t>ožnost organizacije gospodarskega sejma, s poudarkom na turizmu</w:t>
      </w:r>
    </w:p>
    <w:p w14:paraId="6819E636" w14:textId="037C4A0C" w:rsidR="001D3183" w:rsidRDefault="00914B12" w:rsidP="00C41D0E">
      <w:pPr>
        <w:pStyle w:val="Odstavekseznama"/>
        <w:numPr>
          <w:ilvl w:val="0"/>
          <w:numId w:val="8"/>
        </w:numPr>
        <w:jc w:val="left"/>
        <w:rPr>
          <w:sz w:val="24"/>
          <w:szCs w:val="24"/>
        </w:rPr>
      </w:pPr>
      <w:r>
        <w:rPr>
          <w:sz w:val="24"/>
          <w:szCs w:val="24"/>
        </w:rPr>
        <w:t>č</w:t>
      </w:r>
      <w:r w:rsidR="001D3183">
        <w:rPr>
          <w:sz w:val="24"/>
          <w:szCs w:val="24"/>
        </w:rPr>
        <w:t>ezmejna ekonomsko poslovna cona.</w:t>
      </w:r>
    </w:p>
    <w:p w14:paraId="72F1364A" w14:textId="77777777" w:rsidR="00C41D0E" w:rsidRPr="001D3183" w:rsidRDefault="00C41D0E" w:rsidP="001D3183">
      <w:pPr>
        <w:ind w:left="360"/>
        <w:jc w:val="left"/>
        <w:rPr>
          <w:sz w:val="24"/>
          <w:szCs w:val="24"/>
        </w:rPr>
      </w:pPr>
    </w:p>
    <w:p w14:paraId="7CB99D81" w14:textId="77777777" w:rsidR="002F74DC" w:rsidRDefault="002F74DC" w:rsidP="008861F3">
      <w:pPr>
        <w:jc w:val="left"/>
        <w:rPr>
          <w:sz w:val="24"/>
          <w:szCs w:val="24"/>
        </w:rPr>
      </w:pPr>
    </w:p>
    <w:p w14:paraId="5A6DD6CE" w14:textId="3C885D99" w:rsidR="002F74DC" w:rsidRDefault="002F74DC" w:rsidP="008861F3">
      <w:pPr>
        <w:jc w:val="left"/>
        <w:rPr>
          <w:sz w:val="24"/>
          <w:szCs w:val="24"/>
        </w:rPr>
      </w:pPr>
      <w:r>
        <w:rPr>
          <w:sz w:val="24"/>
          <w:szCs w:val="24"/>
        </w:rPr>
        <w:t>Veseli bomo vaše razprave.</w:t>
      </w:r>
    </w:p>
    <w:p w14:paraId="098B32E0" w14:textId="77777777" w:rsidR="001C5B6D" w:rsidRDefault="001C5B6D" w:rsidP="008861F3">
      <w:pPr>
        <w:jc w:val="left"/>
        <w:rPr>
          <w:sz w:val="24"/>
          <w:szCs w:val="24"/>
        </w:rPr>
      </w:pPr>
    </w:p>
    <w:p w14:paraId="1E2BA835" w14:textId="77777777" w:rsidR="00DF574C" w:rsidRDefault="00DF574C" w:rsidP="008861F3">
      <w:pPr>
        <w:jc w:val="left"/>
        <w:rPr>
          <w:sz w:val="24"/>
          <w:szCs w:val="24"/>
        </w:rPr>
      </w:pPr>
    </w:p>
    <w:p w14:paraId="68B8B955" w14:textId="11220A50" w:rsidR="001C5B6D" w:rsidRDefault="001C5B6D" w:rsidP="008861F3">
      <w:pPr>
        <w:jc w:val="left"/>
        <w:rPr>
          <w:sz w:val="24"/>
          <w:szCs w:val="24"/>
        </w:rPr>
      </w:pPr>
      <w:r>
        <w:rPr>
          <w:sz w:val="24"/>
          <w:szCs w:val="24"/>
        </w:rPr>
        <w:t>Vljudno vabljeni.</w:t>
      </w:r>
    </w:p>
    <w:p w14:paraId="29B6D9E6" w14:textId="77777777" w:rsidR="001C5B6D" w:rsidRDefault="001C5B6D" w:rsidP="008861F3">
      <w:pPr>
        <w:jc w:val="left"/>
        <w:rPr>
          <w:sz w:val="24"/>
          <w:szCs w:val="24"/>
        </w:rPr>
      </w:pPr>
    </w:p>
    <w:p w14:paraId="5BCDE303" w14:textId="77777777" w:rsidR="002F74DC" w:rsidRDefault="002F74DC" w:rsidP="008861F3">
      <w:pPr>
        <w:jc w:val="left"/>
        <w:rPr>
          <w:sz w:val="24"/>
          <w:szCs w:val="24"/>
        </w:rPr>
      </w:pPr>
    </w:p>
    <w:p w14:paraId="3C9DD921" w14:textId="77777777" w:rsidR="00DF574C" w:rsidRDefault="00DF574C" w:rsidP="008861F3">
      <w:pPr>
        <w:jc w:val="left"/>
        <w:rPr>
          <w:sz w:val="24"/>
          <w:szCs w:val="24"/>
        </w:rPr>
      </w:pPr>
    </w:p>
    <w:p w14:paraId="25CD313D" w14:textId="6E298502" w:rsidR="001C5B6D" w:rsidRDefault="002F74DC" w:rsidP="008861F3">
      <w:pPr>
        <w:jc w:val="left"/>
        <w:rPr>
          <w:sz w:val="24"/>
          <w:szCs w:val="24"/>
        </w:rPr>
      </w:pPr>
      <w:r>
        <w:rPr>
          <w:sz w:val="24"/>
          <w:szCs w:val="24"/>
        </w:rPr>
        <w:t>Matevž Vidmar</w:t>
      </w:r>
    </w:p>
    <w:p w14:paraId="473A5AAD" w14:textId="6032C574" w:rsidR="002F74DC" w:rsidRPr="008861F3" w:rsidRDefault="002F74DC" w:rsidP="008861F3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Predsednik </w:t>
      </w:r>
      <w:proofErr w:type="spellStart"/>
      <w:r>
        <w:rPr>
          <w:sz w:val="24"/>
          <w:szCs w:val="24"/>
        </w:rPr>
        <w:t>ObO</w:t>
      </w:r>
      <w:proofErr w:type="spellEnd"/>
      <w:r>
        <w:rPr>
          <w:sz w:val="24"/>
          <w:szCs w:val="24"/>
        </w:rPr>
        <w:t xml:space="preserve"> SD Nova Gorica</w:t>
      </w:r>
    </w:p>
    <w:sectPr w:rsidR="002F74DC" w:rsidRPr="008861F3" w:rsidSect="008B5213">
      <w:footerReference w:type="default" r:id="rId8"/>
      <w:headerReference w:type="first" r:id="rId9"/>
      <w:footerReference w:type="first" r:id="rId10"/>
      <w:pgSz w:w="11906" w:h="16838"/>
      <w:pgMar w:top="1418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2AB987" w14:textId="77777777" w:rsidR="005843CF" w:rsidRDefault="005843CF" w:rsidP="00E11C1C">
      <w:pPr>
        <w:spacing w:line="240" w:lineRule="auto"/>
      </w:pPr>
      <w:r>
        <w:separator/>
      </w:r>
    </w:p>
  </w:endnote>
  <w:endnote w:type="continuationSeparator" w:id="0">
    <w:p w14:paraId="6557B950" w14:textId="77777777" w:rsidR="005843CF" w:rsidRDefault="005843CF" w:rsidP="00E11C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otham Boo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Montserrat ExtraBold">
    <w:charset w:val="EE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513">
    <w:altName w:val="Times New Roman"/>
    <w:charset w:val="EE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80EAB7" w14:textId="1B6A1ED6" w:rsidR="00755DF1" w:rsidRDefault="002E39B4" w:rsidP="00B44AD5">
    <w:pPr>
      <w:pStyle w:val="Noga"/>
      <w:jc w:val="left"/>
    </w:pPr>
    <w:r>
      <w:rPr>
        <w:noProof/>
        <w:lang w:eastAsia="sl-SI"/>
      </w:rPr>
      <w:drawing>
        <wp:inline distT="0" distB="0" distL="0" distR="0" wp14:anchorId="512DB170" wp14:editId="61B4A8C4">
          <wp:extent cx="6114300" cy="292609"/>
          <wp:effectExtent l="0" t="0" r="0" b="0"/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o-ng-footer-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4300" cy="2926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2EDB2F" w14:textId="34FF88A2" w:rsidR="00755DF1" w:rsidRDefault="008F5AAA" w:rsidP="002E39B4">
    <w:pPr>
      <w:pStyle w:val="Noga"/>
    </w:pPr>
    <w:r>
      <w:rPr>
        <w:noProof/>
        <w:lang w:eastAsia="sl-SI"/>
      </w:rPr>
      <w:drawing>
        <wp:inline distT="0" distB="0" distL="0" distR="0" wp14:anchorId="4A298B9D" wp14:editId="7824AE94">
          <wp:extent cx="4544577" cy="252985"/>
          <wp:effectExtent l="0" t="0" r="0" b="0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o-ng-footer-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44577" cy="2529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5DAF72" w14:textId="77777777" w:rsidR="005843CF" w:rsidRDefault="005843CF" w:rsidP="00E11C1C">
      <w:pPr>
        <w:spacing w:line="240" w:lineRule="auto"/>
      </w:pPr>
      <w:r>
        <w:separator/>
      </w:r>
    </w:p>
  </w:footnote>
  <w:footnote w:type="continuationSeparator" w:id="0">
    <w:p w14:paraId="1D06D6BD" w14:textId="77777777" w:rsidR="005843CF" w:rsidRDefault="005843CF" w:rsidP="00E11C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86E6" w14:textId="77777777" w:rsidR="002E39B4" w:rsidRDefault="002E39B4">
    <w:pPr>
      <w:pStyle w:val="Glava"/>
    </w:pPr>
  </w:p>
  <w:p w14:paraId="4E810F16" w14:textId="26F89B3E" w:rsidR="00755DF1" w:rsidRDefault="008F5AAA">
    <w:pPr>
      <w:pStyle w:val="Glava"/>
    </w:pPr>
    <w:r>
      <w:rPr>
        <w:noProof/>
        <w:lang w:eastAsia="sl-SI"/>
      </w:rPr>
      <w:drawing>
        <wp:inline distT="0" distB="0" distL="0" distR="0" wp14:anchorId="2A68529F" wp14:editId="14BA3BD0">
          <wp:extent cx="1895860" cy="469393"/>
          <wp:effectExtent l="0" t="0" r="0" b="6985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o-ng-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5860" cy="4693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7311CAA"/>
    <w:multiLevelType w:val="hybridMultilevel"/>
    <w:tmpl w:val="2176F9C8"/>
    <w:lvl w:ilvl="0" w:tplc="60F4F43C">
      <w:numFmt w:val="bullet"/>
      <w:lvlText w:val="-"/>
      <w:lvlJc w:val="left"/>
      <w:pPr>
        <w:ind w:left="720" w:hanging="360"/>
      </w:pPr>
      <w:rPr>
        <w:rFonts w:ascii="Gotham Book" w:eastAsiaTheme="minorHAnsi" w:hAnsi="Gotham Book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00BC9"/>
    <w:multiLevelType w:val="hybridMultilevel"/>
    <w:tmpl w:val="B610242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E0894"/>
    <w:multiLevelType w:val="hybridMultilevel"/>
    <w:tmpl w:val="7F8E083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F3143"/>
    <w:multiLevelType w:val="hybridMultilevel"/>
    <w:tmpl w:val="9A34574C"/>
    <w:lvl w:ilvl="0" w:tplc="CAE2F230">
      <w:start w:val="10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A4D02"/>
    <w:multiLevelType w:val="hybridMultilevel"/>
    <w:tmpl w:val="0CA4369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012CD1"/>
    <w:multiLevelType w:val="hybridMultilevel"/>
    <w:tmpl w:val="309E82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A71C4D"/>
    <w:multiLevelType w:val="hybridMultilevel"/>
    <w:tmpl w:val="DC02BF46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9006234">
    <w:abstractNumId w:val="1"/>
  </w:num>
  <w:num w:numId="2" w16cid:durableId="2057966898">
    <w:abstractNumId w:val="0"/>
  </w:num>
  <w:num w:numId="3" w16cid:durableId="1433235314">
    <w:abstractNumId w:val="6"/>
  </w:num>
  <w:num w:numId="4" w16cid:durableId="1707441402">
    <w:abstractNumId w:val="7"/>
  </w:num>
  <w:num w:numId="5" w16cid:durableId="1455564256">
    <w:abstractNumId w:val="5"/>
  </w:num>
  <w:num w:numId="6" w16cid:durableId="1737976079">
    <w:abstractNumId w:val="2"/>
  </w:num>
  <w:num w:numId="7" w16cid:durableId="1469710404">
    <w:abstractNumId w:val="3"/>
  </w:num>
  <w:num w:numId="8" w16cid:durableId="7134326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a3sDAwMjQwNzRX0lEKTi0uzszPAykwrAUAm47W6CwAAAA="/>
  </w:docVars>
  <w:rsids>
    <w:rsidRoot w:val="00E11C1C"/>
    <w:rsid w:val="00002C33"/>
    <w:rsid w:val="000044DD"/>
    <w:rsid w:val="000058FC"/>
    <w:rsid w:val="00005E34"/>
    <w:rsid w:val="0002004D"/>
    <w:rsid w:val="00042BAD"/>
    <w:rsid w:val="00050295"/>
    <w:rsid w:val="000514EB"/>
    <w:rsid w:val="00063638"/>
    <w:rsid w:val="00073B3D"/>
    <w:rsid w:val="000862FE"/>
    <w:rsid w:val="00092988"/>
    <w:rsid w:val="0009300D"/>
    <w:rsid w:val="000E7577"/>
    <w:rsid w:val="000F703A"/>
    <w:rsid w:val="00112626"/>
    <w:rsid w:val="00112E87"/>
    <w:rsid w:val="00122822"/>
    <w:rsid w:val="00160018"/>
    <w:rsid w:val="001C5B6D"/>
    <w:rsid w:val="001D3183"/>
    <w:rsid w:val="001D5F05"/>
    <w:rsid w:val="001E3A31"/>
    <w:rsid w:val="0023555B"/>
    <w:rsid w:val="00256517"/>
    <w:rsid w:val="00282109"/>
    <w:rsid w:val="002E39B4"/>
    <w:rsid w:val="002F38AC"/>
    <w:rsid w:val="002F74DC"/>
    <w:rsid w:val="00314FA1"/>
    <w:rsid w:val="00320CAB"/>
    <w:rsid w:val="00357A9E"/>
    <w:rsid w:val="00387D8F"/>
    <w:rsid w:val="003C6BD0"/>
    <w:rsid w:val="003D29A7"/>
    <w:rsid w:val="003E005D"/>
    <w:rsid w:val="00403370"/>
    <w:rsid w:val="00413998"/>
    <w:rsid w:val="004473D0"/>
    <w:rsid w:val="00477DB0"/>
    <w:rsid w:val="00482B48"/>
    <w:rsid w:val="004B0BBA"/>
    <w:rsid w:val="004B3307"/>
    <w:rsid w:val="004D600D"/>
    <w:rsid w:val="004F0E94"/>
    <w:rsid w:val="0051033A"/>
    <w:rsid w:val="0052637C"/>
    <w:rsid w:val="00531039"/>
    <w:rsid w:val="00555EA2"/>
    <w:rsid w:val="00582C72"/>
    <w:rsid w:val="005843CF"/>
    <w:rsid w:val="005B4739"/>
    <w:rsid w:val="005B7722"/>
    <w:rsid w:val="005E6A9C"/>
    <w:rsid w:val="0061121D"/>
    <w:rsid w:val="00662E73"/>
    <w:rsid w:val="00677143"/>
    <w:rsid w:val="00686A1B"/>
    <w:rsid w:val="006B1B7D"/>
    <w:rsid w:val="006D6615"/>
    <w:rsid w:val="006F03ED"/>
    <w:rsid w:val="006F37F6"/>
    <w:rsid w:val="00723B4D"/>
    <w:rsid w:val="00743A1E"/>
    <w:rsid w:val="00745173"/>
    <w:rsid w:val="00755DF1"/>
    <w:rsid w:val="00786BFC"/>
    <w:rsid w:val="0079304D"/>
    <w:rsid w:val="007A722A"/>
    <w:rsid w:val="00804CD5"/>
    <w:rsid w:val="00847C9E"/>
    <w:rsid w:val="008861F3"/>
    <w:rsid w:val="008A74DA"/>
    <w:rsid w:val="008B5213"/>
    <w:rsid w:val="008E58CB"/>
    <w:rsid w:val="008E5F27"/>
    <w:rsid w:val="008F1341"/>
    <w:rsid w:val="008F5AAA"/>
    <w:rsid w:val="008F7389"/>
    <w:rsid w:val="00914B12"/>
    <w:rsid w:val="00924F31"/>
    <w:rsid w:val="009533B1"/>
    <w:rsid w:val="009C08E6"/>
    <w:rsid w:val="009C6118"/>
    <w:rsid w:val="009E7F6A"/>
    <w:rsid w:val="009F02F2"/>
    <w:rsid w:val="009F6941"/>
    <w:rsid w:val="00A10381"/>
    <w:rsid w:val="00A3235D"/>
    <w:rsid w:val="00A77D84"/>
    <w:rsid w:val="00A8196F"/>
    <w:rsid w:val="00AA7E46"/>
    <w:rsid w:val="00AB45AA"/>
    <w:rsid w:val="00AC432B"/>
    <w:rsid w:val="00AC5670"/>
    <w:rsid w:val="00AC61A9"/>
    <w:rsid w:val="00AE045C"/>
    <w:rsid w:val="00B11FF7"/>
    <w:rsid w:val="00B44AD5"/>
    <w:rsid w:val="00B5386F"/>
    <w:rsid w:val="00BA7CFD"/>
    <w:rsid w:val="00BB2B5C"/>
    <w:rsid w:val="00BE78E9"/>
    <w:rsid w:val="00C037CB"/>
    <w:rsid w:val="00C41D0E"/>
    <w:rsid w:val="00C4319D"/>
    <w:rsid w:val="00C67B6B"/>
    <w:rsid w:val="00C73186"/>
    <w:rsid w:val="00C8588A"/>
    <w:rsid w:val="00CB2491"/>
    <w:rsid w:val="00CD5757"/>
    <w:rsid w:val="00D00DC6"/>
    <w:rsid w:val="00D1727E"/>
    <w:rsid w:val="00D31170"/>
    <w:rsid w:val="00D33865"/>
    <w:rsid w:val="00D41B42"/>
    <w:rsid w:val="00D52B25"/>
    <w:rsid w:val="00DB6C1F"/>
    <w:rsid w:val="00DD690C"/>
    <w:rsid w:val="00DF574C"/>
    <w:rsid w:val="00E11C1C"/>
    <w:rsid w:val="00E53871"/>
    <w:rsid w:val="00E569F6"/>
    <w:rsid w:val="00E72337"/>
    <w:rsid w:val="00E82EC2"/>
    <w:rsid w:val="00E90F4C"/>
    <w:rsid w:val="00EA5DC7"/>
    <w:rsid w:val="00EB3082"/>
    <w:rsid w:val="00ED10DE"/>
    <w:rsid w:val="00ED71D9"/>
    <w:rsid w:val="00ED7858"/>
    <w:rsid w:val="00F25F66"/>
    <w:rsid w:val="00F819D6"/>
    <w:rsid w:val="00F9361F"/>
    <w:rsid w:val="00FA1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56EBEC"/>
  <w15:chartTrackingRefBased/>
  <w15:docId w15:val="{85C27BB5-F70A-4DC3-AF74-A7CA94C6A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C5670"/>
    <w:pPr>
      <w:spacing w:after="0" w:line="276" w:lineRule="auto"/>
      <w:jc w:val="both"/>
    </w:pPr>
    <w:rPr>
      <w:rFonts w:ascii="Montserrat" w:hAnsi="Montserrat"/>
      <w:sz w:val="20"/>
    </w:rPr>
  </w:style>
  <w:style w:type="paragraph" w:styleId="Naslov1">
    <w:name w:val="heading 1"/>
    <w:aliases w:val="Black"/>
    <w:basedOn w:val="Navaden"/>
    <w:next w:val="Navaden"/>
    <w:link w:val="Naslov1Znak"/>
    <w:uiPriority w:val="9"/>
    <w:qFormat/>
    <w:rsid w:val="00AC5670"/>
    <w:pPr>
      <w:outlineLvl w:val="0"/>
    </w:pPr>
    <w:rPr>
      <w:rFonts w:ascii="Montserrat ExtraBold" w:eastAsiaTheme="majorEastAsia" w:hAnsi="Montserrat ExtraBold" w:cstheme="majorBidi"/>
      <w:szCs w:val="32"/>
    </w:rPr>
  </w:style>
  <w:style w:type="paragraph" w:styleId="Naslov2">
    <w:name w:val="heading 2"/>
    <w:aliases w:val="Bold"/>
    <w:basedOn w:val="Navaden"/>
    <w:next w:val="Navaden"/>
    <w:link w:val="Naslov2Znak"/>
    <w:uiPriority w:val="9"/>
    <w:unhideWhenUsed/>
    <w:qFormat/>
    <w:rsid w:val="00AC5670"/>
    <w:pPr>
      <w:outlineLvl w:val="1"/>
    </w:pPr>
    <w:rPr>
      <w:rFonts w:eastAsiaTheme="majorEastAsia" w:cstheme="majorBidi"/>
      <w:b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rsid w:val="005B473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6F37F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Black Znak"/>
    <w:basedOn w:val="Privzetapisavaodstavka"/>
    <w:link w:val="Naslov1"/>
    <w:uiPriority w:val="9"/>
    <w:rsid w:val="00AC5670"/>
    <w:rPr>
      <w:rFonts w:ascii="Montserrat ExtraBold" w:eastAsiaTheme="majorEastAsia" w:hAnsi="Montserrat ExtraBold" w:cstheme="majorBidi"/>
      <w:sz w:val="20"/>
      <w:szCs w:val="32"/>
    </w:rPr>
  </w:style>
  <w:style w:type="character" w:customStyle="1" w:styleId="Naslov2Znak">
    <w:name w:val="Naslov 2 Znak"/>
    <w:aliases w:val="Bold Znak"/>
    <w:basedOn w:val="Privzetapisavaodstavka"/>
    <w:link w:val="Naslov2"/>
    <w:uiPriority w:val="9"/>
    <w:rsid w:val="00AC5670"/>
    <w:rPr>
      <w:rFonts w:ascii="Montserrat" w:eastAsiaTheme="majorEastAsia" w:hAnsi="Montserrat" w:cstheme="majorBidi"/>
      <w:b/>
      <w:sz w:val="20"/>
      <w:szCs w:val="26"/>
    </w:rPr>
  </w:style>
  <w:style w:type="paragraph" w:styleId="Naslov">
    <w:name w:val="Title"/>
    <w:aliases w:val="Medium"/>
    <w:basedOn w:val="Navaden"/>
    <w:next w:val="Navaden"/>
    <w:link w:val="NaslovZnak"/>
    <w:uiPriority w:val="10"/>
    <w:rsid w:val="00E11C1C"/>
    <w:pPr>
      <w:contextualSpacing/>
    </w:pPr>
    <w:rPr>
      <w:rFonts w:ascii="Gotham Medium" w:eastAsiaTheme="majorEastAsia" w:hAnsi="Gotham Medium" w:cstheme="majorBidi"/>
      <w:spacing w:val="-10"/>
      <w:kern w:val="28"/>
      <w:szCs w:val="56"/>
    </w:rPr>
  </w:style>
  <w:style w:type="character" w:customStyle="1" w:styleId="NaslovZnak">
    <w:name w:val="Naslov Znak"/>
    <w:aliases w:val="Medium Znak"/>
    <w:basedOn w:val="Privzetapisavaodstavka"/>
    <w:link w:val="Naslov"/>
    <w:uiPriority w:val="10"/>
    <w:rsid w:val="00E11C1C"/>
    <w:rPr>
      <w:rFonts w:ascii="Gotham Medium" w:eastAsiaTheme="majorEastAsia" w:hAnsi="Gotham Medium" w:cstheme="majorBidi"/>
      <w:spacing w:val="-10"/>
      <w:kern w:val="28"/>
      <w:sz w:val="20"/>
      <w:szCs w:val="56"/>
    </w:rPr>
  </w:style>
  <w:style w:type="paragraph" w:styleId="Glava">
    <w:name w:val="header"/>
    <w:basedOn w:val="Navaden"/>
    <w:link w:val="GlavaZnak"/>
    <w:uiPriority w:val="99"/>
    <w:unhideWhenUsed/>
    <w:rsid w:val="00E11C1C"/>
    <w:pPr>
      <w:tabs>
        <w:tab w:val="center" w:pos="4536"/>
        <w:tab w:val="right" w:pos="9072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11C1C"/>
    <w:rPr>
      <w:rFonts w:ascii="Gotham Book" w:hAnsi="Gotham Book"/>
      <w:sz w:val="20"/>
    </w:rPr>
  </w:style>
  <w:style w:type="paragraph" w:styleId="Noga">
    <w:name w:val="footer"/>
    <w:basedOn w:val="Navaden"/>
    <w:link w:val="NogaZnak"/>
    <w:uiPriority w:val="99"/>
    <w:unhideWhenUsed/>
    <w:rsid w:val="00E11C1C"/>
    <w:pPr>
      <w:tabs>
        <w:tab w:val="center" w:pos="4536"/>
        <w:tab w:val="right" w:pos="9072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11C1C"/>
    <w:rPr>
      <w:rFonts w:ascii="Gotham Book" w:hAnsi="Gotham Book"/>
      <w:sz w:val="20"/>
    </w:rPr>
  </w:style>
  <w:style w:type="paragraph" w:styleId="Odstavekseznama">
    <w:name w:val="List Paragraph"/>
    <w:basedOn w:val="Navaden"/>
    <w:uiPriority w:val="34"/>
    <w:rsid w:val="00531039"/>
    <w:pPr>
      <w:ind w:left="720"/>
      <w:contextualSpacing/>
    </w:pPr>
  </w:style>
  <w:style w:type="character" w:customStyle="1" w:styleId="Naslov4Znak">
    <w:name w:val="Naslov 4 Znak"/>
    <w:basedOn w:val="Privzetapisavaodstavka"/>
    <w:link w:val="Naslov4"/>
    <w:uiPriority w:val="9"/>
    <w:semiHidden/>
    <w:rsid w:val="006F37F6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paragraph" w:styleId="Telobesedila">
    <w:name w:val="Body Text"/>
    <w:basedOn w:val="Navaden"/>
    <w:link w:val="TelobesedilaZnak"/>
    <w:rsid w:val="006F37F6"/>
    <w:pPr>
      <w:suppressAutoHyphens/>
      <w:spacing w:after="120"/>
    </w:pPr>
    <w:rPr>
      <w:rFonts w:eastAsia="Lucida Sans Unicode" w:cs="font513"/>
      <w:lang w:eastAsia="ar-SA"/>
    </w:rPr>
  </w:style>
  <w:style w:type="character" w:customStyle="1" w:styleId="TelobesedilaZnak">
    <w:name w:val="Telo besedila Znak"/>
    <w:basedOn w:val="Privzetapisavaodstavka"/>
    <w:link w:val="Telobesedila"/>
    <w:rsid w:val="006F37F6"/>
    <w:rPr>
      <w:rFonts w:ascii="Gotham Book" w:eastAsia="Lucida Sans Unicode" w:hAnsi="Gotham Book" w:cs="font513"/>
      <w:sz w:val="20"/>
      <w:lang w:eastAsia="ar-SA"/>
    </w:rPr>
  </w:style>
  <w:style w:type="paragraph" w:customStyle="1" w:styleId="Telobesedila31">
    <w:name w:val="Telo besedila 31"/>
    <w:basedOn w:val="Navaden"/>
    <w:rsid w:val="006F37F6"/>
    <w:pPr>
      <w:suppressAutoHyphens/>
      <w:spacing w:before="120"/>
    </w:pPr>
    <w:rPr>
      <w:rFonts w:ascii="Arial" w:eastAsia="Lucida Sans Unicode" w:hAnsi="Arial" w:cs="Arial"/>
      <w:b/>
      <w:sz w:val="28"/>
      <w:lang w:eastAsia="ar-SA"/>
    </w:rPr>
  </w:style>
  <w:style w:type="table" w:styleId="Tabelamrea">
    <w:name w:val="Table Grid"/>
    <w:basedOn w:val="Navadnatabela"/>
    <w:uiPriority w:val="39"/>
    <w:rsid w:val="00C67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74D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74DA"/>
    <w:rPr>
      <w:rFonts w:ascii="Segoe UI" w:hAnsi="Segoe UI" w:cs="Segoe UI"/>
      <w:sz w:val="18"/>
      <w:szCs w:val="18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5B47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CE661D0-4978-434D-9EEE-7DA4AE563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j Ekart</dc:creator>
  <cp:keywords/>
  <dc:description/>
  <cp:lastModifiedBy>Karmen</cp:lastModifiedBy>
  <cp:revision>21</cp:revision>
  <cp:lastPrinted>2024-09-20T18:08:00Z</cp:lastPrinted>
  <dcterms:created xsi:type="dcterms:W3CDTF">2024-09-06T09:46:00Z</dcterms:created>
  <dcterms:modified xsi:type="dcterms:W3CDTF">2024-09-23T06:59:00Z</dcterms:modified>
</cp:coreProperties>
</file>